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9576" w:type="dxa"/>
        <w:tblLook w:val="04A0" w:firstRow="1" w:lastRow="0" w:firstColumn="1" w:lastColumn="0" w:noHBand="0" w:noVBand="1"/>
      </w:tblPr>
      <w:tblGrid>
        <w:gridCol w:w="570"/>
        <w:gridCol w:w="6933"/>
        <w:gridCol w:w="896"/>
        <w:gridCol w:w="1177"/>
      </w:tblGrid>
      <w:tr w:rsidR="00E75E0F" w:rsidRPr="00B73064" w:rsidTr="00E75E0F">
        <w:tc>
          <w:tcPr>
            <w:tcW w:w="570" w:type="dxa"/>
            <w:shd w:val="clear" w:color="auto" w:fill="FFFF00"/>
          </w:tcPr>
          <w:p w:rsidR="00E75E0F" w:rsidRPr="00E75E0F" w:rsidRDefault="00E75E0F" w:rsidP="0049073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75E0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6933" w:type="dxa"/>
            <w:shd w:val="clear" w:color="auto" w:fill="FFFF00"/>
          </w:tcPr>
          <w:p w:rsidR="00E75E0F" w:rsidRPr="00E75E0F" w:rsidRDefault="00E75E0F" w:rsidP="0049073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75E0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tem</w:t>
            </w:r>
          </w:p>
        </w:tc>
        <w:tc>
          <w:tcPr>
            <w:tcW w:w="896" w:type="dxa"/>
            <w:shd w:val="clear" w:color="auto" w:fill="FFFF00"/>
          </w:tcPr>
          <w:p w:rsidR="00E75E0F" w:rsidRPr="00E75E0F" w:rsidRDefault="00E75E0F" w:rsidP="00E75E0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75E0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ax Marks</w:t>
            </w:r>
          </w:p>
        </w:tc>
        <w:tc>
          <w:tcPr>
            <w:tcW w:w="1177" w:type="dxa"/>
            <w:shd w:val="clear" w:color="auto" w:fill="FFFF00"/>
          </w:tcPr>
          <w:p w:rsidR="00E75E0F" w:rsidRPr="00E75E0F" w:rsidRDefault="00E75E0F" w:rsidP="00E75E0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75E0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btained Marks</w:t>
            </w:r>
          </w:p>
        </w:tc>
      </w:tr>
      <w:tr w:rsidR="00E75E0F" w:rsidRPr="00B73064" w:rsidTr="00E75E0F">
        <w:tc>
          <w:tcPr>
            <w:tcW w:w="8399" w:type="dxa"/>
            <w:gridSpan w:val="3"/>
            <w:shd w:val="clear" w:color="auto" w:fill="FFFF00"/>
          </w:tcPr>
          <w:p w:rsidR="00E75E0F" w:rsidRDefault="00E75E0F" w:rsidP="0049073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7306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esentation &amp;Discussion Evaluation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/30</w:t>
            </w:r>
          </w:p>
        </w:tc>
        <w:tc>
          <w:tcPr>
            <w:tcW w:w="1177" w:type="dxa"/>
            <w:shd w:val="clear" w:color="auto" w:fill="FFFF00"/>
          </w:tcPr>
          <w:p w:rsidR="00E75E0F" w:rsidRPr="00B73064" w:rsidRDefault="00E75E0F" w:rsidP="0049073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E75E0F" w:rsidRPr="00B73064" w:rsidTr="00E75E0F">
        <w:tc>
          <w:tcPr>
            <w:tcW w:w="570" w:type="dxa"/>
          </w:tcPr>
          <w:p w:rsidR="00E75E0F" w:rsidRDefault="00E75E0F" w:rsidP="0049073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6933" w:type="dxa"/>
          </w:tcPr>
          <w:p w:rsidR="00E75E0F" w:rsidRPr="00B73064" w:rsidRDefault="00E75E0F" w:rsidP="0049073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73064">
              <w:rPr>
                <w:rFonts w:asciiTheme="majorBidi" w:hAnsiTheme="majorBidi" w:cstheme="majorBidi"/>
                <w:sz w:val="24"/>
                <w:szCs w:val="24"/>
              </w:rPr>
              <w:t>Attractiveness of presentation (i.e. pp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 file</w:t>
            </w:r>
            <w:r w:rsidRPr="00B73064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896" w:type="dxa"/>
          </w:tcPr>
          <w:p w:rsidR="00E75E0F" w:rsidRPr="00490733" w:rsidRDefault="00E75E0F" w:rsidP="0049073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90733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1177" w:type="dxa"/>
          </w:tcPr>
          <w:p w:rsidR="00E75E0F" w:rsidRPr="00490733" w:rsidRDefault="00E75E0F" w:rsidP="0049073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75E0F" w:rsidRPr="00B73064" w:rsidTr="00E75E0F">
        <w:tc>
          <w:tcPr>
            <w:tcW w:w="570" w:type="dxa"/>
          </w:tcPr>
          <w:p w:rsidR="00E75E0F" w:rsidRDefault="00E75E0F" w:rsidP="0049073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6933" w:type="dxa"/>
          </w:tcPr>
          <w:p w:rsidR="00E75E0F" w:rsidRPr="00B73064" w:rsidRDefault="00E75E0F" w:rsidP="0049073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73064">
              <w:rPr>
                <w:rFonts w:asciiTheme="majorBidi" w:hAnsiTheme="majorBidi" w:cstheme="majorBidi"/>
                <w:sz w:val="24"/>
                <w:szCs w:val="24"/>
              </w:rPr>
              <w:t>The presentation material matching the weekly wise training program</w:t>
            </w:r>
          </w:p>
        </w:tc>
        <w:tc>
          <w:tcPr>
            <w:tcW w:w="896" w:type="dxa"/>
          </w:tcPr>
          <w:p w:rsidR="00E75E0F" w:rsidRPr="00490733" w:rsidRDefault="00E75E0F" w:rsidP="0049073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90733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1177" w:type="dxa"/>
          </w:tcPr>
          <w:p w:rsidR="00E75E0F" w:rsidRPr="00490733" w:rsidRDefault="00E75E0F" w:rsidP="0049073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75E0F" w:rsidRPr="00B73064" w:rsidTr="00E75E0F">
        <w:tc>
          <w:tcPr>
            <w:tcW w:w="570" w:type="dxa"/>
          </w:tcPr>
          <w:p w:rsidR="00E75E0F" w:rsidRDefault="00E75E0F" w:rsidP="0049073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6933" w:type="dxa"/>
          </w:tcPr>
          <w:p w:rsidR="00E75E0F" w:rsidRPr="00B73064" w:rsidRDefault="00E75E0F" w:rsidP="0049073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73064">
              <w:rPr>
                <w:rFonts w:asciiTheme="majorBidi" w:hAnsiTheme="majorBidi" w:cstheme="majorBidi"/>
                <w:sz w:val="24"/>
                <w:szCs w:val="24"/>
              </w:rPr>
              <w:t>The degree of presentation skills, (oral presentation, coherent, and smooth item transfer)</w:t>
            </w:r>
          </w:p>
        </w:tc>
        <w:tc>
          <w:tcPr>
            <w:tcW w:w="896" w:type="dxa"/>
          </w:tcPr>
          <w:p w:rsidR="00E75E0F" w:rsidRPr="00490733" w:rsidRDefault="00E75E0F" w:rsidP="0049073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90733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1177" w:type="dxa"/>
          </w:tcPr>
          <w:p w:rsidR="00E75E0F" w:rsidRPr="00490733" w:rsidRDefault="00E75E0F" w:rsidP="0049073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75E0F" w:rsidRPr="00B73064" w:rsidTr="00E75E0F">
        <w:tc>
          <w:tcPr>
            <w:tcW w:w="570" w:type="dxa"/>
          </w:tcPr>
          <w:p w:rsidR="00E75E0F" w:rsidRDefault="00E75E0F" w:rsidP="0049073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6933" w:type="dxa"/>
          </w:tcPr>
          <w:p w:rsidR="00E75E0F" w:rsidRPr="00F83787" w:rsidRDefault="00E75E0F" w:rsidP="0049073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83787">
              <w:rPr>
                <w:rFonts w:asciiTheme="majorBidi" w:hAnsiTheme="majorBidi" w:cstheme="majorBidi"/>
                <w:sz w:val="24"/>
                <w:szCs w:val="24"/>
              </w:rPr>
              <w:t xml:space="preserve">Answering a question: </w:t>
            </w:r>
          </w:p>
          <w:p w:rsidR="00E75E0F" w:rsidRPr="00F83787" w:rsidRDefault="00E75E0F" w:rsidP="0049073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83787">
              <w:rPr>
                <w:rFonts w:asciiTheme="majorBidi" w:hAnsiTheme="majorBidi" w:cstheme="majorBidi"/>
                <w:sz w:val="24"/>
                <w:szCs w:val="24"/>
              </w:rPr>
              <w:t xml:space="preserve">Which courses/subjects are the most related to the training field (Power, communication, control… etc.) </w:t>
            </w:r>
          </w:p>
        </w:tc>
        <w:tc>
          <w:tcPr>
            <w:tcW w:w="896" w:type="dxa"/>
          </w:tcPr>
          <w:p w:rsidR="00E75E0F" w:rsidRPr="00490733" w:rsidRDefault="00E75E0F" w:rsidP="0049073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90733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1177" w:type="dxa"/>
          </w:tcPr>
          <w:p w:rsidR="00E75E0F" w:rsidRPr="00490733" w:rsidRDefault="00E75E0F" w:rsidP="0049073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75E0F" w:rsidRPr="00B73064" w:rsidTr="00E75E0F">
        <w:tc>
          <w:tcPr>
            <w:tcW w:w="570" w:type="dxa"/>
          </w:tcPr>
          <w:p w:rsidR="00E75E0F" w:rsidRDefault="00E75E0F" w:rsidP="0049073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6933" w:type="dxa"/>
          </w:tcPr>
          <w:p w:rsidR="00E75E0F" w:rsidRPr="00F83787" w:rsidRDefault="00E75E0F" w:rsidP="0049073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Answering </w:t>
            </w:r>
            <w:r w:rsidRPr="00F83787">
              <w:rPr>
                <w:rFonts w:asciiTheme="majorBidi" w:hAnsiTheme="majorBidi" w:cstheme="majorBidi"/>
                <w:sz w:val="24"/>
                <w:szCs w:val="24"/>
              </w:rPr>
              <w:t>general question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F83787">
              <w:rPr>
                <w:rFonts w:asciiTheme="majorBidi" w:hAnsiTheme="majorBidi" w:cstheme="majorBidi"/>
                <w:sz w:val="24"/>
                <w:szCs w:val="24"/>
              </w:rPr>
              <w:t xml:space="preserve"> related to the field of training)</w:t>
            </w:r>
          </w:p>
        </w:tc>
        <w:tc>
          <w:tcPr>
            <w:tcW w:w="896" w:type="dxa"/>
          </w:tcPr>
          <w:p w:rsidR="00E75E0F" w:rsidRPr="00490733" w:rsidRDefault="00E75E0F" w:rsidP="0049073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90733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1177" w:type="dxa"/>
          </w:tcPr>
          <w:p w:rsidR="00E75E0F" w:rsidRPr="00490733" w:rsidRDefault="00E75E0F" w:rsidP="0049073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75E0F" w:rsidRPr="00B73064" w:rsidTr="00E75E0F">
        <w:tc>
          <w:tcPr>
            <w:tcW w:w="570" w:type="dxa"/>
          </w:tcPr>
          <w:p w:rsidR="00E75E0F" w:rsidRDefault="00E75E0F" w:rsidP="0049073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6933" w:type="dxa"/>
          </w:tcPr>
          <w:p w:rsidR="00E75E0F" w:rsidRPr="00F83787" w:rsidRDefault="00E75E0F" w:rsidP="0049073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nswering questions related to the report to ensure that it’s the student’s report.</w:t>
            </w:r>
          </w:p>
        </w:tc>
        <w:tc>
          <w:tcPr>
            <w:tcW w:w="896" w:type="dxa"/>
          </w:tcPr>
          <w:p w:rsidR="00E75E0F" w:rsidRPr="00490733" w:rsidRDefault="00E75E0F" w:rsidP="0049073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90733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1177" w:type="dxa"/>
          </w:tcPr>
          <w:p w:rsidR="00E75E0F" w:rsidRPr="00490733" w:rsidRDefault="00E75E0F" w:rsidP="0049073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75E0F" w:rsidRPr="00B73064" w:rsidTr="00E75E0F">
        <w:tc>
          <w:tcPr>
            <w:tcW w:w="8399" w:type="dxa"/>
            <w:gridSpan w:val="3"/>
            <w:shd w:val="clear" w:color="auto" w:fill="FFFF00"/>
          </w:tcPr>
          <w:p w:rsidR="00E75E0F" w:rsidRDefault="00E75E0F" w:rsidP="0049073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7306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port Evaluation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/30</w:t>
            </w:r>
          </w:p>
        </w:tc>
        <w:tc>
          <w:tcPr>
            <w:tcW w:w="1177" w:type="dxa"/>
            <w:shd w:val="clear" w:color="auto" w:fill="FFFF00"/>
          </w:tcPr>
          <w:p w:rsidR="00E75E0F" w:rsidRPr="00B73064" w:rsidRDefault="00E75E0F" w:rsidP="0049073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E75E0F" w:rsidRPr="00B73064" w:rsidTr="00E75E0F">
        <w:tc>
          <w:tcPr>
            <w:tcW w:w="570" w:type="dxa"/>
          </w:tcPr>
          <w:p w:rsidR="00E75E0F" w:rsidRDefault="00E75E0F" w:rsidP="0049073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6933" w:type="dxa"/>
            <w:vAlign w:val="center"/>
          </w:tcPr>
          <w:p w:rsidR="00E75E0F" w:rsidRPr="00B73064" w:rsidRDefault="00E75E0F" w:rsidP="0049073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he report matches the templates format and structure</w:t>
            </w:r>
          </w:p>
        </w:tc>
        <w:tc>
          <w:tcPr>
            <w:tcW w:w="896" w:type="dxa"/>
            <w:vAlign w:val="center"/>
          </w:tcPr>
          <w:p w:rsidR="00E75E0F" w:rsidRPr="00B73064" w:rsidRDefault="00E75E0F" w:rsidP="00B81AF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1177" w:type="dxa"/>
          </w:tcPr>
          <w:p w:rsidR="00E75E0F" w:rsidRDefault="00E75E0F" w:rsidP="00B81AF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75E0F" w:rsidRPr="00B73064" w:rsidTr="00E75E0F">
        <w:tc>
          <w:tcPr>
            <w:tcW w:w="570" w:type="dxa"/>
          </w:tcPr>
          <w:p w:rsidR="00E75E0F" w:rsidRDefault="00E75E0F" w:rsidP="0049073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6933" w:type="dxa"/>
            <w:vAlign w:val="center"/>
          </w:tcPr>
          <w:p w:rsidR="00E75E0F" w:rsidRPr="00B73064" w:rsidRDefault="00E75E0F" w:rsidP="0049073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rrectness of language, spelling, Grammar, vocabularies,…etc.</w:t>
            </w:r>
          </w:p>
        </w:tc>
        <w:tc>
          <w:tcPr>
            <w:tcW w:w="896" w:type="dxa"/>
            <w:vAlign w:val="center"/>
          </w:tcPr>
          <w:p w:rsidR="00E75E0F" w:rsidRPr="00B73064" w:rsidRDefault="00E75E0F" w:rsidP="00B81AF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1177" w:type="dxa"/>
          </w:tcPr>
          <w:p w:rsidR="00E75E0F" w:rsidRDefault="00E75E0F" w:rsidP="00B81AF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75E0F" w:rsidRPr="00B73064" w:rsidTr="00E75E0F">
        <w:tc>
          <w:tcPr>
            <w:tcW w:w="570" w:type="dxa"/>
          </w:tcPr>
          <w:p w:rsidR="00E75E0F" w:rsidRDefault="00E75E0F" w:rsidP="0049073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6933" w:type="dxa"/>
            <w:vAlign w:val="center"/>
          </w:tcPr>
          <w:p w:rsidR="00E75E0F" w:rsidRPr="00B73064" w:rsidRDefault="00E75E0F" w:rsidP="004471A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echnical contents and specifications of instruments are covered accordingly</w:t>
            </w:r>
          </w:p>
        </w:tc>
        <w:tc>
          <w:tcPr>
            <w:tcW w:w="896" w:type="dxa"/>
            <w:vAlign w:val="center"/>
          </w:tcPr>
          <w:p w:rsidR="00E75E0F" w:rsidRPr="00B73064" w:rsidRDefault="00E75E0F" w:rsidP="00B81AF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1177" w:type="dxa"/>
          </w:tcPr>
          <w:p w:rsidR="00E75E0F" w:rsidRDefault="00E75E0F" w:rsidP="00B81AF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75E0F" w:rsidRPr="00B73064" w:rsidTr="00E75E0F">
        <w:tc>
          <w:tcPr>
            <w:tcW w:w="570" w:type="dxa"/>
          </w:tcPr>
          <w:p w:rsidR="00E75E0F" w:rsidRDefault="00E75E0F" w:rsidP="0049073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6933" w:type="dxa"/>
            <w:vAlign w:val="center"/>
          </w:tcPr>
          <w:p w:rsidR="00E75E0F" w:rsidRDefault="00E75E0F" w:rsidP="004471A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81AF5">
              <w:rPr>
                <w:rFonts w:asciiTheme="majorBidi" w:hAnsiTheme="majorBidi" w:cstheme="majorBidi"/>
                <w:sz w:val="24"/>
                <w:szCs w:val="24"/>
              </w:rPr>
              <w:t>In your opinion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B81AF5">
              <w:rPr>
                <w:rFonts w:asciiTheme="majorBidi" w:hAnsiTheme="majorBidi" w:cstheme="majorBidi"/>
                <w:sz w:val="24"/>
                <w:szCs w:val="24"/>
              </w:rPr>
              <w:t xml:space="preserve"> what is the impact of your training field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</w:t>
            </w:r>
            <w:r w:rsidRPr="00B81AF5">
              <w:rPr>
                <w:rFonts w:asciiTheme="majorBidi" w:hAnsiTheme="majorBidi" w:cstheme="majorBidi"/>
                <w:sz w:val="24"/>
                <w:szCs w:val="24"/>
              </w:rPr>
              <w:t xml:space="preserve"> the global context</w:t>
            </w:r>
          </w:p>
        </w:tc>
        <w:tc>
          <w:tcPr>
            <w:tcW w:w="896" w:type="dxa"/>
            <w:vAlign w:val="center"/>
          </w:tcPr>
          <w:p w:rsidR="00E75E0F" w:rsidRDefault="00E75E0F" w:rsidP="00B81AF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1177" w:type="dxa"/>
          </w:tcPr>
          <w:p w:rsidR="00E75E0F" w:rsidRDefault="00E75E0F" w:rsidP="00B81AF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75E0F" w:rsidRPr="00B73064" w:rsidTr="00E75E0F">
        <w:tc>
          <w:tcPr>
            <w:tcW w:w="570" w:type="dxa"/>
          </w:tcPr>
          <w:p w:rsidR="00E75E0F" w:rsidRDefault="00E75E0F" w:rsidP="0049073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6933" w:type="dxa"/>
          </w:tcPr>
          <w:p w:rsidR="00E75E0F" w:rsidRPr="00667E1F" w:rsidRDefault="00E75E0F" w:rsidP="00E267F4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81AF5">
              <w:rPr>
                <w:rFonts w:asciiTheme="majorBidi" w:hAnsiTheme="majorBidi" w:cstheme="majorBidi"/>
                <w:sz w:val="24"/>
                <w:szCs w:val="24"/>
              </w:rPr>
              <w:t xml:space="preserve">Compare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the</w:t>
            </w:r>
            <w:r w:rsidRPr="00B81AF5">
              <w:rPr>
                <w:rFonts w:asciiTheme="majorBidi" w:hAnsiTheme="majorBidi" w:cstheme="majorBidi"/>
                <w:sz w:val="24"/>
                <w:szCs w:val="24"/>
              </w:rPr>
              <w:t xml:space="preserve"> device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status</w:t>
            </w:r>
            <w:r w:rsidRPr="00B81AF5">
              <w:rPr>
                <w:rFonts w:asciiTheme="majorBidi" w:hAnsiTheme="majorBidi" w:cstheme="majorBidi"/>
                <w:sz w:val="24"/>
                <w:szCs w:val="24"/>
              </w:rPr>
              <w:t xml:space="preserve"> of your training field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with the up-to-</w:t>
            </w:r>
            <w:r w:rsidRPr="00B81AF5">
              <w:rPr>
                <w:rFonts w:asciiTheme="majorBidi" w:hAnsiTheme="majorBidi" w:cstheme="majorBidi"/>
                <w:sz w:val="24"/>
                <w:szCs w:val="24"/>
              </w:rPr>
              <w:t xml:space="preserve">date state of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Pr="00B81AF5">
              <w:rPr>
                <w:rFonts w:asciiTheme="majorBidi" w:hAnsiTheme="majorBidi" w:cstheme="majorBidi"/>
                <w:sz w:val="24"/>
                <w:szCs w:val="24"/>
              </w:rPr>
              <w:t xml:space="preserve">art technologies from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an </w:t>
            </w:r>
            <w:r w:rsidRPr="00B81AF5">
              <w:rPr>
                <w:rFonts w:asciiTheme="majorBidi" w:hAnsiTheme="majorBidi" w:cstheme="majorBidi"/>
                <w:sz w:val="24"/>
                <w:szCs w:val="24"/>
              </w:rPr>
              <w:t xml:space="preserve">economic point of view. Does latest technology is used or old? Do you suggest to them to replace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the</w:t>
            </w:r>
            <w:r w:rsidRPr="00B81AF5">
              <w:rPr>
                <w:rFonts w:asciiTheme="majorBidi" w:hAnsiTheme="majorBidi" w:cstheme="majorBidi"/>
                <w:sz w:val="24"/>
                <w:szCs w:val="24"/>
              </w:rPr>
              <w:t xml:space="preserve"> devices they have? Wha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’s</w:t>
            </w:r>
            <w:r w:rsidRPr="00B81AF5">
              <w:rPr>
                <w:rFonts w:asciiTheme="majorBidi" w:hAnsiTheme="majorBidi" w:cstheme="majorBidi"/>
                <w:sz w:val="24"/>
                <w:szCs w:val="24"/>
              </w:rPr>
              <w:t xml:space="preserve"> your suggestion about specification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and economic prices</w:t>
            </w:r>
          </w:p>
        </w:tc>
        <w:tc>
          <w:tcPr>
            <w:tcW w:w="896" w:type="dxa"/>
            <w:vAlign w:val="center"/>
          </w:tcPr>
          <w:p w:rsidR="00E75E0F" w:rsidRDefault="00E75E0F" w:rsidP="00B81AF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1177" w:type="dxa"/>
          </w:tcPr>
          <w:p w:rsidR="00E75E0F" w:rsidRDefault="00E75E0F" w:rsidP="00B81AF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75E0F" w:rsidRPr="00B73064" w:rsidTr="00E75E0F">
        <w:tc>
          <w:tcPr>
            <w:tcW w:w="570" w:type="dxa"/>
          </w:tcPr>
          <w:p w:rsidR="00E75E0F" w:rsidRDefault="00E75E0F" w:rsidP="0049073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6933" w:type="dxa"/>
          </w:tcPr>
          <w:p w:rsidR="00E75E0F" w:rsidRPr="00667E1F" w:rsidRDefault="00E75E0F" w:rsidP="004471A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81AF5">
              <w:rPr>
                <w:rFonts w:asciiTheme="majorBidi" w:hAnsiTheme="majorBidi" w:cstheme="majorBidi"/>
                <w:sz w:val="24"/>
                <w:szCs w:val="24"/>
              </w:rPr>
              <w:t>In your opinion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B81AF5">
              <w:rPr>
                <w:rFonts w:asciiTheme="majorBidi" w:hAnsiTheme="majorBidi" w:cstheme="majorBidi"/>
                <w:sz w:val="24"/>
                <w:szCs w:val="24"/>
              </w:rPr>
              <w:t xml:space="preserve"> what is the effect of your tra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ing field of the environment</w:t>
            </w:r>
            <w:r w:rsidRPr="00B81AF5">
              <w:rPr>
                <w:rFonts w:asciiTheme="majorBidi" w:hAnsiTheme="majorBidi" w:cstheme="majorBidi"/>
                <w:sz w:val="24"/>
                <w:szCs w:val="24"/>
              </w:rPr>
              <w:t>? Does it have pollution, noisy atmosphere, smoking, etc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  <w:tc>
          <w:tcPr>
            <w:tcW w:w="896" w:type="dxa"/>
            <w:vAlign w:val="center"/>
          </w:tcPr>
          <w:p w:rsidR="00E75E0F" w:rsidRDefault="00E75E0F" w:rsidP="00B81AF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1177" w:type="dxa"/>
          </w:tcPr>
          <w:p w:rsidR="00E75E0F" w:rsidRDefault="00E75E0F" w:rsidP="00B81AF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75E0F" w:rsidRPr="00B73064" w:rsidTr="00E75E0F">
        <w:tc>
          <w:tcPr>
            <w:tcW w:w="570" w:type="dxa"/>
          </w:tcPr>
          <w:p w:rsidR="00E75E0F" w:rsidRDefault="00E75E0F" w:rsidP="0049073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bookmarkStart w:id="0" w:name="_GoBack" w:colFirst="3" w:colLast="3"/>
            <w:r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6933" w:type="dxa"/>
            <w:vAlign w:val="center"/>
          </w:tcPr>
          <w:p w:rsidR="00E75E0F" w:rsidRDefault="00E75E0F" w:rsidP="00B81AF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In your opinion, </w:t>
            </w:r>
            <w:r w:rsidRPr="00B81AF5">
              <w:rPr>
                <w:rFonts w:asciiTheme="majorBidi" w:hAnsiTheme="majorBidi" w:cstheme="majorBidi"/>
                <w:sz w:val="24"/>
                <w:szCs w:val="24"/>
              </w:rPr>
              <w:t>what is the impact of your training field to the society?</w:t>
            </w:r>
          </w:p>
          <w:p w:rsidR="00E75E0F" w:rsidRDefault="00E75E0F" w:rsidP="00B81A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81AF5">
              <w:rPr>
                <w:rFonts w:asciiTheme="majorBidi" w:hAnsiTheme="majorBidi" w:cstheme="majorBidi"/>
                <w:sz w:val="24"/>
                <w:szCs w:val="24"/>
              </w:rPr>
              <w:t xml:space="preserve"> 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pecify this</w:t>
            </w:r>
            <w:r w:rsidRPr="00B81AF5">
              <w:rPr>
                <w:rFonts w:asciiTheme="majorBidi" w:hAnsiTheme="majorBidi" w:cstheme="majorBidi"/>
                <w:sz w:val="24"/>
                <w:szCs w:val="24"/>
              </w:rPr>
              <w:t xml:space="preserve"> impact to the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ociety.</w:t>
            </w:r>
          </w:p>
          <w:p w:rsidR="00E75E0F" w:rsidRPr="00B81AF5" w:rsidRDefault="00E75E0F" w:rsidP="004471A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81AF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Does</w:t>
            </w:r>
            <w:r w:rsidRPr="00B81AF5">
              <w:rPr>
                <w:rFonts w:asciiTheme="majorBidi" w:hAnsiTheme="majorBidi" w:cstheme="majorBidi"/>
                <w:sz w:val="24"/>
                <w:szCs w:val="24"/>
              </w:rPr>
              <w:t xml:space="preserve"> the society benefit from it and to which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extent?</w:t>
            </w:r>
          </w:p>
          <w:p w:rsidR="00E75E0F" w:rsidRPr="00C123BD" w:rsidRDefault="00E75E0F" w:rsidP="00C123BD">
            <w:pP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“</w:t>
            </w:r>
            <w:r w:rsidRPr="00B81AF5">
              <w:rPr>
                <w:rFonts w:asciiTheme="majorBidi" w:hAnsiTheme="majorBidi" w:cstheme="majorBidi"/>
                <w:sz w:val="24"/>
                <w:szCs w:val="24"/>
              </w:rPr>
              <w:t>For</w:t>
            </w:r>
            <w:r w:rsidRPr="00B81AF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example,</w:t>
            </w:r>
            <w:r w:rsidRPr="00B81AF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if </w:t>
            </w:r>
            <w:proofErr w:type="gramStart"/>
            <w: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a student spend</w:t>
            </w:r>
            <w:proofErr w:type="gramEnd"/>
            <w: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his training period in</w:t>
            </w:r>
            <w:r w:rsidRPr="00B81AF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a 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communication</w:t>
            </w:r>
            <w:r w:rsidRPr="00B81AF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Company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.</w:t>
            </w:r>
            <w:r w:rsidRPr="00B81AF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He can say that, t</w:t>
            </w:r>
            <w:r w:rsidRPr="00B81AF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he society has benefited from mobile phone and computer use because people do not depend on </w:t>
            </w:r>
            <w:proofErr w:type="gramStart"/>
            <w:r w:rsidRPr="00B81AF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messengers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which is</w:t>
            </w:r>
            <w:proofErr w:type="gramEnd"/>
            <w: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the main business of this company.”</w:t>
            </w:r>
          </w:p>
        </w:tc>
        <w:tc>
          <w:tcPr>
            <w:tcW w:w="896" w:type="dxa"/>
            <w:vAlign w:val="center"/>
          </w:tcPr>
          <w:p w:rsidR="00E75E0F" w:rsidRPr="00B73064" w:rsidRDefault="00E75E0F" w:rsidP="00B81AF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1177" w:type="dxa"/>
          </w:tcPr>
          <w:p w:rsidR="00E75E0F" w:rsidRDefault="00E75E0F" w:rsidP="00B81AF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bookmarkEnd w:id="0"/>
      <w:tr w:rsidR="00E75E0F" w:rsidRPr="00B73064" w:rsidTr="00E75E0F">
        <w:tc>
          <w:tcPr>
            <w:tcW w:w="570" w:type="dxa"/>
          </w:tcPr>
          <w:p w:rsidR="00E75E0F" w:rsidRDefault="00E75E0F" w:rsidP="0049073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6933" w:type="dxa"/>
            <w:vAlign w:val="center"/>
          </w:tcPr>
          <w:p w:rsidR="00E75E0F" w:rsidRPr="00B81AF5" w:rsidRDefault="00E75E0F" w:rsidP="00B81AF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Give a brief description about one of the contemporary topics related to your training field.</w:t>
            </w:r>
          </w:p>
        </w:tc>
        <w:tc>
          <w:tcPr>
            <w:tcW w:w="896" w:type="dxa"/>
            <w:vAlign w:val="center"/>
          </w:tcPr>
          <w:p w:rsidR="00E75E0F" w:rsidRDefault="00E75E0F" w:rsidP="00B81AF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177" w:type="dxa"/>
          </w:tcPr>
          <w:p w:rsidR="00E75E0F" w:rsidRDefault="00E75E0F" w:rsidP="00B81AF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:rsidR="00D06721" w:rsidRDefault="00D06721" w:rsidP="00D06721">
      <w:pPr>
        <w:tabs>
          <w:tab w:val="left" w:pos="2040"/>
        </w:tabs>
        <w:rPr>
          <w:rFonts w:asciiTheme="majorBidi" w:hAnsiTheme="majorBidi" w:cstheme="majorBid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D06721" w:rsidTr="00D06721">
        <w:tc>
          <w:tcPr>
            <w:tcW w:w="4788" w:type="dxa"/>
          </w:tcPr>
          <w:p w:rsidR="00D06721" w:rsidRPr="00D06721" w:rsidRDefault="007E3FB4" w:rsidP="00603747">
            <w:pPr>
              <w:tabs>
                <w:tab w:val="left" w:pos="2040"/>
              </w:tabs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06721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="00D06721" w:rsidRPr="00D0672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valuator</w:t>
            </w:r>
            <w:r w:rsidR="0060374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="00D06721" w:rsidRPr="00D0672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4788" w:type="dxa"/>
          </w:tcPr>
          <w:p w:rsidR="00D06721" w:rsidRPr="00D06721" w:rsidRDefault="00D06721" w:rsidP="00D06721">
            <w:pPr>
              <w:tabs>
                <w:tab w:val="left" w:pos="2040"/>
              </w:tabs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0672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ignature</w:t>
            </w:r>
          </w:p>
        </w:tc>
      </w:tr>
      <w:tr w:rsidR="00D06721" w:rsidTr="00D06721">
        <w:tc>
          <w:tcPr>
            <w:tcW w:w="4788" w:type="dxa"/>
          </w:tcPr>
          <w:p w:rsidR="00D06721" w:rsidRDefault="00D06721" w:rsidP="00D06721">
            <w:pPr>
              <w:tabs>
                <w:tab w:val="left" w:pos="2040"/>
              </w:tabs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:rsidR="00D06721" w:rsidRDefault="00D06721" w:rsidP="00D06721">
            <w:pPr>
              <w:tabs>
                <w:tab w:val="left" w:pos="2040"/>
              </w:tabs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D06721" w:rsidRDefault="00D06721" w:rsidP="00D06721">
            <w:pPr>
              <w:tabs>
                <w:tab w:val="left" w:pos="2040"/>
              </w:tabs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D06721" w:rsidRDefault="00D06721" w:rsidP="00D06721">
            <w:pPr>
              <w:tabs>
                <w:tab w:val="left" w:pos="2040"/>
              </w:tabs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:rsidR="007E3FB4" w:rsidRPr="00D06721" w:rsidRDefault="007E3FB4" w:rsidP="00D06721">
      <w:pPr>
        <w:tabs>
          <w:tab w:val="left" w:pos="2040"/>
        </w:tabs>
        <w:rPr>
          <w:rFonts w:asciiTheme="majorBidi" w:hAnsiTheme="majorBidi" w:cstheme="majorBidi"/>
          <w:sz w:val="24"/>
          <w:szCs w:val="24"/>
        </w:rPr>
      </w:pPr>
    </w:p>
    <w:sectPr w:rsidR="007E3FB4" w:rsidRPr="00D06721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41A28" w:rsidRDefault="00141A28" w:rsidP="00490733">
      <w:pPr>
        <w:spacing w:after="0" w:line="240" w:lineRule="auto"/>
      </w:pPr>
      <w:r>
        <w:separator/>
      </w:r>
    </w:p>
  </w:endnote>
  <w:endnote w:type="continuationSeparator" w:id="0">
    <w:p w:rsidR="00141A28" w:rsidRDefault="00141A28" w:rsidP="004907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41A28" w:rsidRDefault="00141A28" w:rsidP="00490733">
      <w:pPr>
        <w:spacing w:after="0" w:line="240" w:lineRule="auto"/>
      </w:pPr>
      <w:r>
        <w:separator/>
      </w:r>
    </w:p>
  </w:footnote>
  <w:footnote w:type="continuationSeparator" w:id="0">
    <w:p w:rsidR="00141A28" w:rsidRDefault="00141A28" w:rsidP="004907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0733" w:rsidRDefault="003359D5" w:rsidP="003359D5">
    <w:pPr>
      <w:pStyle w:val="Header"/>
      <w:rPr>
        <w:b/>
        <w:bCs/>
        <w:sz w:val="28"/>
        <w:szCs w:val="28"/>
      </w:rPr>
    </w:pPr>
    <w:r w:rsidRPr="003359D5">
      <w:rPr>
        <w:b/>
        <w:bCs/>
        <w:sz w:val="28"/>
        <w:szCs w:val="28"/>
      </w:rPr>
      <w:t xml:space="preserve">Report </w:t>
    </w:r>
    <w:r>
      <w:rPr>
        <w:b/>
        <w:bCs/>
        <w:sz w:val="28"/>
        <w:szCs w:val="28"/>
      </w:rPr>
      <w:t xml:space="preserve">&amp; Presentation </w:t>
    </w:r>
    <w:r w:rsidRPr="003359D5">
      <w:rPr>
        <w:b/>
        <w:bCs/>
        <w:sz w:val="28"/>
        <w:szCs w:val="28"/>
      </w:rPr>
      <w:t>Evaluation Form</w:t>
    </w:r>
  </w:p>
  <w:p w:rsidR="00D06721" w:rsidRPr="003359D5" w:rsidRDefault="00D06721" w:rsidP="003359D5">
    <w:pPr>
      <w:pStyle w:val="Header"/>
    </w:pPr>
    <w:r>
      <w:rPr>
        <w:b/>
        <w:bCs/>
        <w:sz w:val="28"/>
        <w:szCs w:val="28"/>
      </w:rPr>
      <w:t>Student Name: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05831"/>
    <w:multiLevelType w:val="hybridMultilevel"/>
    <w:tmpl w:val="4D08AD0C"/>
    <w:lvl w:ilvl="0" w:tplc="CEA40430">
      <w:start w:val="1"/>
      <w:numFmt w:val="decimal"/>
      <w:lvlText w:val="%1-"/>
      <w:lvlJc w:val="left"/>
      <w:pPr>
        <w:ind w:left="1440" w:hanging="360"/>
      </w:pPr>
      <w:rPr>
        <w:rFonts w:hint="default"/>
        <w:lang w:bidi="ar-SA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5BD300F9"/>
    <w:multiLevelType w:val="hybridMultilevel"/>
    <w:tmpl w:val="EAB60AC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7F1D54FD"/>
    <w:multiLevelType w:val="hybridMultilevel"/>
    <w:tmpl w:val="E1144D90"/>
    <w:lvl w:ilvl="0" w:tplc="E7682B2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NjaxtDSwMDMwNjFU0lEKTi0uzszPAykwrAUAIQLjJSwAAAA="/>
  </w:docVars>
  <w:rsids>
    <w:rsidRoot w:val="00B73064"/>
    <w:rsid w:val="000E2516"/>
    <w:rsid w:val="0011626F"/>
    <w:rsid w:val="00141A28"/>
    <w:rsid w:val="00152F90"/>
    <w:rsid w:val="001659F6"/>
    <w:rsid w:val="003359D5"/>
    <w:rsid w:val="004471AF"/>
    <w:rsid w:val="00464D3B"/>
    <w:rsid w:val="00490733"/>
    <w:rsid w:val="0058584B"/>
    <w:rsid w:val="005A03A9"/>
    <w:rsid w:val="005A1570"/>
    <w:rsid w:val="00603747"/>
    <w:rsid w:val="00634AFA"/>
    <w:rsid w:val="00662656"/>
    <w:rsid w:val="00667E1F"/>
    <w:rsid w:val="007A4A0C"/>
    <w:rsid w:val="007E3FB4"/>
    <w:rsid w:val="00A8787D"/>
    <w:rsid w:val="00B73064"/>
    <w:rsid w:val="00B81AF5"/>
    <w:rsid w:val="00BA4DFF"/>
    <w:rsid w:val="00C051BD"/>
    <w:rsid w:val="00C123BD"/>
    <w:rsid w:val="00D06721"/>
    <w:rsid w:val="00D34833"/>
    <w:rsid w:val="00E267F4"/>
    <w:rsid w:val="00E375C2"/>
    <w:rsid w:val="00E61BAF"/>
    <w:rsid w:val="00E75E0F"/>
    <w:rsid w:val="00E86987"/>
    <w:rsid w:val="00F83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730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907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0733"/>
  </w:style>
  <w:style w:type="paragraph" w:styleId="Footer">
    <w:name w:val="footer"/>
    <w:basedOn w:val="Normal"/>
    <w:link w:val="FooterChar"/>
    <w:uiPriority w:val="99"/>
    <w:unhideWhenUsed/>
    <w:rsid w:val="004907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0733"/>
  </w:style>
  <w:style w:type="paragraph" w:styleId="ListParagraph">
    <w:name w:val="List Paragraph"/>
    <w:basedOn w:val="Normal"/>
    <w:uiPriority w:val="34"/>
    <w:qFormat/>
    <w:rsid w:val="007E3FB4"/>
    <w:pPr>
      <w:spacing w:after="160" w:line="259" w:lineRule="auto"/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730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907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0733"/>
  </w:style>
  <w:style w:type="paragraph" w:styleId="Footer">
    <w:name w:val="footer"/>
    <w:basedOn w:val="Normal"/>
    <w:link w:val="FooterChar"/>
    <w:uiPriority w:val="99"/>
    <w:unhideWhenUsed/>
    <w:rsid w:val="004907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0733"/>
  </w:style>
  <w:style w:type="paragraph" w:styleId="ListParagraph">
    <w:name w:val="List Paragraph"/>
    <w:basedOn w:val="Normal"/>
    <w:uiPriority w:val="34"/>
    <w:qFormat/>
    <w:rsid w:val="007E3FB4"/>
    <w:pPr>
      <w:spacing w:after="160"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541DF2-4B8A-4E9B-9329-FAEBEEADB3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ll</cp:lastModifiedBy>
  <cp:revision>7</cp:revision>
  <cp:lastPrinted>2021-04-11T16:51:00Z</cp:lastPrinted>
  <dcterms:created xsi:type="dcterms:W3CDTF">2018-09-05T07:41:00Z</dcterms:created>
  <dcterms:modified xsi:type="dcterms:W3CDTF">2021-04-11T16:52:00Z</dcterms:modified>
</cp:coreProperties>
</file>